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58C9" w:rsidRPr="00732E0D" w:rsidRDefault="00B1241B" w:rsidP="008258C9">
      <w:pPr>
        <w:jc w:val="center"/>
        <w:rPr>
          <w:b/>
          <w:sz w:val="28"/>
          <w:u w:val="single"/>
        </w:rPr>
      </w:pPr>
      <w:r w:rsidRPr="00732E0D">
        <w:rPr>
          <w:b/>
          <w:sz w:val="28"/>
          <w:u w:val="single"/>
        </w:rPr>
        <w:t>RK3399 Power, Voltage and Current Testing Results</w:t>
      </w:r>
    </w:p>
    <w:p w:rsidR="008258C9" w:rsidRPr="00430D03" w:rsidRDefault="008258C9" w:rsidP="008258C9">
      <w:pPr>
        <w:rPr>
          <w:b/>
          <w:sz w:val="24"/>
        </w:rPr>
      </w:pPr>
      <w:r w:rsidRPr="00430D03">
        <w:rPr>
          <w:b/>
          <w:sz w:val="24"/>
        </w:rPr>
        <w:t>This test determining the amount of current (A) and power (w) RK3399 draw during the below circuit connections: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 xml:space="preserve"> No load / No LCD and Camera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Connect LCD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>Connect</w:t>
      </w: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4 Cameras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>Connect</w:t>
      </w: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3 Cameras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>Connect</w:t>
      </w: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2 Cameras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>Connect</w:t>
      </w: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1 Camera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>Connect</w:t>
      </w: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LCD and 4 Cameras</w:t>
      </w:r>
    </w:p>
    <w:p w:rsidR="008258C9" w:rsidRPr="00430D03" w:rsidRDefault="008258C9" w:rsidP="008258C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30D03">
        <w:rPr>
          <w:sz w:val="24"/>
          <w:szCs w:val="24"/>
        </w:rPr>
        <w:t>Connect</w:t>
      </w:r>
      <w:r w:rsidRPr="00430D03">
        <w:rPr>
          <w:sz w:val="24"/>
          <w:szCs w:val="24"/>
        </w:rPr>
        <w:t xml:space="preserve"> </w:t>
      </w:r>
      <w:r w:rsidRPr="00430D03">
        <w:rPr>
          <w:sz w:val="24"/>
          <w:szCs w:val="24"/>
        </w:rPr>
        <w:t>LCD and 2 Cameras</w:t>
      </w:r>
    </w:p>
    <w:p w:rsidR="00D36457" w:rsidRDefault="00D36457" w:rsidP="00D36457">
      <w:pPr>
        <w:rPr>
          <w:b/>
          <w:sz w:val="24"/>
        </w:rPr>
      </w:pPr>
    </w:p>
    <w:p w:rsidR="00D36457" w:rsidRDefault="00D36457" w:rsidP="00D36457">
      <w:pPr>
        <w:rPr>
          <w:b/>
          <w:sz w:val="24"/>
        </w:rPr>
      </w:pPr>
      <w:r>
        <w:rPr>
          <w:b/>
          <w:sz w:val="24"/>
        </w:rPr>
        <w:t>Testing Result Table:</w:t>
      </w:r>
    </w:p>
    <w:tbl>
      <w:tblPr>
        <w:tblStyle w:val="TableGrid"/>
        <w:tblW w:w="6572" w:type="dxa"/>
        <w:tblInd w:w="1163" w:type="dxa"/>
        <w:tblLook w:val="04A0" w:firstRow="1" w:lastRow="0" w:firstColumn="1" w:lastColumn="0" w:noHBand="0" w:noVBand="1"/>
      </w:tblPr>
      <w:tblGrid>
        <w:gridCol w:w="1532"/>
        <w:gridCol w:w="1620"/>
        <w:gridCol w:w="1890"/>
        <w:gridCol w:w="1530"/>
      </w:tblGrid>
      <w:tr w:rsidR="00B1241B" w:rsidTr="00150A04">
        <w:trPr>
          <w:trHeight w:val="385"/>
        </w:trPr>
        <w:tc>
          <w:tcPr>
            <w:tcW w:w="1532" w:type="dxa"/>
          </w:tcPr>
          <w:p w:rsidR="00B1241B" w:rsidRDefault="00487722" w:rsidP="00E94A9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esting</w:t>
            </w:r>
          </w:p>
        </w:tc>
        <w:tc>
          <w:tcPr>
            <w:tcW w:w="1620" w:type="dxa"/>
          </w:tcPr>
          <w:p w:rsidR="00B1241B" w:rsidRDefault="00E228F6" w:rsidP="00E94A9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oltage (V)</w:t>
            </w:r>
          </w:p>
        </w:tc>
        <w:tc>
          <w:tcPr>
            <w:tcW w:w="1890" w:type="dxa"/>
          </w:tcPr>
          <w:p w:rsidR="00B1241B" w:rsidRDefault="00E228F6" w:rsidP="00E94A9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urrent (A)</w:t>
            </w:r>
          </w:p>
        </w:tc>
        <w:tc>
          <w:tcPr>
            <w:tcW w:w="1530" w:type="dxa"/>
          </w:tcPr>
          <w:p w:rsidR="00B1241B" w:rsidRDefault="00E228F6" w:rsidP="00E94A9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ower (w)</w:t>
            </w:r>
          </w:p>
        </w:tc>
      </w:tr>
      <w:tr w:rsidR="00B1241B" w:rsidTr="00150A04">
        <w:trPr>
          <w:trHeight w:val="399"/>
        </w:trPr>
        <w:tc>
          <w:tcPr>
            <w:tcW w:w="1532" w:type="dxa"/>
          </w:tcPr>
          <w:p w:rsidR="00B1241B" w:rsidRDefault="006D5844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ithout LCD and </w:t>
            </w:r>
            <w:r w:rsidR="00487722">
              <w:rPr>
                <w:b/>
                <w:sz w:val="24"/>
              </w:rPr>
              <w:t>Camera</w:t>
            </w:r>
          </w:p>
        </w:tc>
        <w:tc>
          <w:tcPr>
            <w:tcW w:w="1620" w:type="dxa"/>
          </w:tcPr>
          <w:p w:rsidR="00B1241B" w:rsidRPr="00AF00F1" w:rsidRDefault="008D121B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B1241B" w:rsidRPr="00AF00F1" w:rsidRDefault="00687FB2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0.39 A</w:t>
            </w:r>
          </w:p>
        </w:tc>
        <w:tc>
          <w:tcPr>
            <w:tcW w:w="1530" w:type="dxa"/>
          </w:tcPr>
          <w:p w:rsidR="00B1241B" w:rsidRPr="00AF00F1" w:rsidRDefault="00687FB2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4.65 W</w:t>
            </w:r>
          </w:p>
        </w:tc>
      </w:tr>
      <w:tr w:rsidR="008D121B" w:rsidTr="00150A04">
        <w:trPr>
          <w:trHeight w:val="385"/>
        </w:trPr>
        <w:tc>
          <w:tcPr>
            <w:tcW w:w="1532" w:type="dxa"/>
          </w:tcPr>
          <w:p w:rsidR="008D121B" w:rsidRDefault="00E23C0C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With </w:t>
            </w:r>
            <w:r w:rsidR="008D121B">
              <w:rPr>
                <w:b/>
                <w:sz w:val="24"/>
              </w:rPr>
              <w:t>LCD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687FB2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0.83 A</w:t>
            </w:r>
          </w:p>
        </w:tc>
        <w:tc>
          <w:tcPr>
            <w:tcW w:w="1530" w:type="dxa"/>
          </w:tcPr>
          <w:p w:rsidR="008D121B" w:rsidRPr="00AF00F1" w:rsidRDefault="00687FB2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9.4 W</w:t>
            </w:r>
          </w:p>
        </w:tc>
      </w:tr>
      <w:tr w:rsidR="008D121B" w:rsidTr="00150A04">
        <w:trPr>
          <w:trHeight w:val="385"/>
        </w:trPr>
        <w:tc>
          <w:tcPr>
            <w:tcW w:w="1532" w:type="dxa"/>
          </w:tcPr>
          <w:p w:rsidR="008D121B" w:rsidRDefault="008D121B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4 Cameras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0.95 A</w:t>
            </w:r>
          </w:p>
        </w:tc>
        <w:tc>
          <w:tcPr>
            <w:tcW w:w="153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0.5 W</w:t>
            </w:r>
          </w:p>
        </w:tc>
      </w:tr>
      <w:tr w:rsidR="008D121B" w:rsidTr="00150A04">
        <w:trPr>
          <w:trHeight w:val="385"/>
        </w:trPr>
        <w:tc>
          <w:tcPr>
            <w:tcW w:w="1532" w:type="dxa"/>
          </w:tcPr>
          <w:p w:rsidR="008D121B" w:rsidRDefault="008D121B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3 Cameras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0.89</w:t>
            </w:r>
            <w:r w:rsidR="007A4089" w:rsidRPr="00AF00F1">
              <w:rPr>
                <w:sz w:val="24"/>
              </w:rPr>
              <w:t xml:space="preserve"> A</w:t>
            </w:r>
          </w:p>
        </w:tc>
        <w:tc>
          <w:tcPr>
            <w:tcW w:w="1530" w:type="dxa"/>
          </w:tcPr>
          <w:p w:rsidR="00C42584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0.3</w:t>
            </w:r>
            <w:r w:rsidR="007A4089" w:rsidRPr="00AF00F1">
              <w:rPr>
                <w:sz w:val="24"/>
              </w:rPr>
              <w:t xml:space="preserve"> W</w:t>
            </w:r>
          </w:p>
        </w:tc>
      </w:tr>
      <w:tr w:rsidR="008D121B" w:rsidTr="00150A04">
        <w:trPr>
          <w:trHeight w:val="399"/>
        </w:trPr>
        <w:tc>
          <w:tcPr>
            <w:tcW w:w="1532" w:type="dxa"/>
          </w:tcPr>
          <w:p w:rsidR="008D121B" w:rsidRDefault="008D121B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2 Cameras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0.65</w:t>
            </w:r>
            <w:r w:rsidR="007A4089" w:rsidRPr="00AF00F1">
              <w:rPr>
                <w:sz w:val="24"/>
              </w:rPr>
              <w:t xml:space="preserve"> A</w:t>
            </w:r>
          </w:p>
        </w:tc>
        <w:tc>
          <w:tcPr>
            <w:tcW w:w="153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7.6</w:t>
            </w:r>
            <w:r w:rsidR="007A4089" w:rsidRPr="00AF00F1">
              <w:rPr>
                <w:sz w:val="24"/>
              </w:rPr>
              <w:t xml:space="preserve"> W</w:t>
            </w:r>
          </w:p>
        </w:tc>
      </w:tr>
      <w:tr w:rsidR="008D121B" w:rsidTr="00150A04">
        <w:trPr>
          <w:trHeight w:val="385"/>
        </w:trPr>
        <w:tc>
          <w:tcPr>
            <w:tcW w:w="1532" w:type="dxa"/>
          </w:tcPr>
          <w:p w:rsidR="008D121B" w:rsidRDefault="008D121B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1 Camera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0.54</w:t>
            </w:r>
            <w:r w:rsidR="007A4089" w:rsidRPr="00AF00F1">
              <w:rPr>
                <w:sz w:val="24"/>
              </w:rPr>
              <w:t xml:space="preserve"> A</w:t>
            </w:r>
          </w:p>
        </w:tc>
        <w:tc>
          <w:tcPr>
            <w:tcW w:w="153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6.8</w:t>
            </w:r>
            <w:r w:rsidR="007A4089" w:rsidRPr="00AF00F1">
              <w:rPr>
                <w:sz w:val="24"/>
              </w:rPr>
              <w:t xml:space="preserve"> W</w:t>
            </w:r>
          </w:p>
        </w:tc>
      </w:tr>
      <w:tr w:rsidR="008D121B" w:rsidTr="00150A04">
        <w:trPr>
          <w:trHeight w:val="385"/>
        </w:trPr>
        <w:tc>
          <w:tcPr>
            <w:tcW w:w="1532" w:type="dxa"/>
          </w:tcPr>
          <w:p w:rsidR="008D121B" w:rsidRDefault="008D121B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CD and </w:t>
            </w:r>
            <w:r>
              <w:rPr>
                <w:b/>
                <w:sz w:val="24"/>
              </w:rPr>
              <w:t xml:space="preserve">4 </w:t>
            </w:r>
            <w:r>
              <w:rPr>
                <w:b/>
                <w:sz w:val="24"/>
              </w:rPr>
              <w:t>Camera</w:t>
            </w:r>
            <w:r>
              <w:rPr>
                <w:b/>
                <w:sz w:val="24"/>
              </w:rPr>
              <w:t>s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.64</w:t>
            </w:r>
            <w:r w:rsidR="007A4089" w:rsidRPr="00AF00F1">
              <w:rPr>
                <w:sz w:val="24"/>
              </w:rPr>
              <w:t xml:space="preserve"> A</w:t>
            </w:r>
          </w:p>
        </w:tc>
        <w:tc>
          <w:tcPr>
            <w:tcW w:w="153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9.8</w:t>
            </w:r>
            <w:r w:rsidR="007A4089" w:rsidRPr="00AF00F1">
              <w:rPr>
                <w:sz w:val="24"/>
              </w:rPr>
              <w:t xml:space="preserve"> W</w:t>
            </w:r>
          </w:p>
        </w:tc>
      </w:tr>
      <w:tr w:rsidR="008D121B" w:rsidTr="00150A04">
        <w:trPr>
          <w:trHeight w:val="385"/>
        </w:trPr>
        <w:tc>
          <w:tcPr>
            <w:tcW w:w="1532" w:type="dxa"/>
          </w:tcPr>
          <w:p w:rsidR="008D121B" w:rsidRDefault="008D121B" w:rsidP="006D584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LCD and </w:t>
            </w:r>
            <w:r>
              <w:rPr>
                <w:b/>
                <w:sz w:val="24"/>
              </w:rPr>
              <w:t>2</w:t>
            </w:r>
            <w:r>
              <w:rPr>
                <w:b/>
                <w:sz w:val="24"/>
              </w:rPr>
              <w:t xml:space="preserve"> Camera</w:t>
            </w:r>
            <w:r>
              <w:rPr>
                <w:b/>
                <w:sz w:val="24"/>
              </w:rPr>
              <w:t>s</w:t>
            </w:r>
          </w:p>
        </w:tc>
        <w:tc>
          <w:tcPr>
            <w:tcW w:w="1620" w:type="dxa"/>
          </w:tcPr>
          <w:p w:rsidR="008D121B" w:rsidRPr="00AF00F1" w:rsidRDefault="008D121B" w:rsidP="00E94A9E">
            <w:pPr>
              <w:jc w:val="center"/>
            </w:pPr>
            <w:r w:rsidRPr="00AF00F1">
              <w:rPr>
                <w:sz w:val="24"/>
              </w:rPr>
              <w:t>12 V</w:t>
            </w:r>
          </w:p>
        </w:tc>
        <w:tc>
          <w:tcPr>
            <w:tcW w:w="189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.26</w:t>
            </w:r>
            <w:r w:rsidR="007A4089" w:rsidRPr="00AF00F1">
              <w:rPr>
                <w:sz w:val="24"/>
              </w:rPr>
              <w:t xml:space="preserve"> A</w:t>
            </w:r>
          </w:p>
        </w:tc>
        <w:tc>
          <w:tcPr>
            <w:tcW w:w="1530" w:type="dxa"/>
          </w:tcPr>
          <w:p w:rsidR="008D121B" w:rsidRPr="00AF00F1" w:rsidRDefault="00C42584" w:rsidP="00E94A9E">
            <w:pPr>
              <w:jc w:val="center"/>
              <w:rPr>
                <w:sz w:val="24"/>
              </w:rPr>
            </w:pPr>
            <w:r w:rsidRPr="00AF00F1">
              <w:rPr>
                <w:sz w:val="24"/>
              </w:rPr>
              <w:t>15.1</w:t>
            </w:r>
            <w:r w:rsidR="007A4089" w:rsidRPr="00AF00F1">
              <w:rPr>
                <w:sz w:val="24"/>
              </w:rPr>
              <w:t xml:space="preserve"> W</w:t>
            </w:r>
          </w:p>
        </w:tc>
      </w:tr>
    </w:tbl>
    <w:p w:rsidR="00B1241B" w:rsidRPr="00B1241B" w:rsidRDefault="00B1241B" w:rsidP="00B1241B">
      <w:pPr>
        <w:rPr>
          <w:b/>
          <w:sz w:val="24"/>
        </w:rPr>
      </w:pPr>
      <w:bookmarkStart w:id="0" w:name="_GoBack"/>
      <w:bookmarkEnd w:id="0"/>
    </w:p>
    <w:sectPr w:rsidR="00B1241B" w:rsidRPr="00B12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521703"/>
    <w:multiLevelType w:val="hybridMultilevel"/>
    <w:tmpl w:val="13B0A8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DQ1NjQ3MTU3NzNW0lEKTi0uzszPAykwrAUADhp5pywAAAA="/>
  </w:docVars>
  <w:rsids>
    <w:rsidRoot w:val="008C2402"/>
    <w:rsid w:val="00150A04"/>
    <w:rsid w:val="00351815"/>
    <w:rsid w:val="00430D03"/>
    <w:rsid w:val="00487722"/>
    <w:rsid w:val="00687FB2"/>
    <w:rsid w:val="006D5844"/>
    <w:rsid w:val="00732E0D"/>
    <w:rsid w:val="007A4089"/>
    <w:rsid w:val="008258C9"/>
    <w:rsid w:val="008C2402"/>
    <w:rsid w:val="008D121B"/>
    <w:rsid w:val="008E051A"/>
    <w:rsid w:val="00AF00F1"/>
    <w:rsid w:val="00B1241B"/>
    <w:rsid w:val="00B8567B"/>
    <w:rsid w:val="00C42584"/>
    <w:rsid w:val="00D36457"/>
    <w:rsid w:val="00E228F6"/>
    <w:rsid w:val="00E23C0C"/>
    <w:rsid w:val="00E94A9E"/>
    <w:rsid w:val="00F8405B"/>
    <w:rsid w:val="00FE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AD57C9-0858-4995-AF02-1AD57B619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4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258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shan</dc:creator>
  <cp:keywords/>
  <dc:description/>
  <cp:lastModifiedBy>zeeshan</cp:lastModifiedBy>
  <cp:revision>26</cp:revision>
  <dcterms:created xsi:type="dcterms:W3CDTF">2022-09-09T07:18:00Z</dcterms:created>
  <dcterms:modified xsi:type="dcterms:W3CDTF">2022-09-09T07:58:00Z</dcterms:modified>
</cp:coreProperties>
</file>